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3D5601D" w:rsidR="0043200B" w:rsidRDefault="00E42C6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OOM HUMIDITY TRANSMITTER</w:t>
      </w:r>
    </w:p>
    <w:p w14:paraId="6A714E0C" w14:textId="3579FDB7" w:rsidR="00391455" w:rsidRPr="000230EC" w:rsidRDefault="00454B1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RH100</w:t>
      </w:r>
      <w:r w:rsidR="001562C0">
        <w:rPr>
          <w:rFonts w:ascii="Calibri" w:eastAsia="Calibri" w:hAnsi="Calibri" w:cs="Calibri"/>
          <w:color w:val="7E7E7E"/>
          <w:lang w:val="en-US"/>
        </w:rPr>
        <w:t>B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18964E52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265BA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H100B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1EBF3A10" w14:textId="77777777" w:rsidR="00265BAA" w:rsidRDefault="00265BAA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Highly stable RH sensor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CA8E5DF" w14:textId="77777777" w:rsidR="00265BAA" w:rsidRDefault="00265BAA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Field selectable output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D39EE2" w14:textId="77777777" w:rsidR="00265BAA" w:rsidRDefault="00265BAA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Choice of precision temperature sensors</w:t>
      </w:r>
      <w:r w:rsidRPr="00C316D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746E7E5" w14:textId="77777777" w:rsidR="00265BAA" w:rsidRDefault="00265BAA" w:rsidP="00265BAA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AC/DC operat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</w:p>
    <w:p w14:paraId="7FE66F52" w14:textId="77777777" w:rsidR="00265BAA" w:rsidRPr="00265BAA" w:rsidRDefault="00265BAA" w:rsidP="00265BAA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663AFC1A" w:rsidR="00AE3CA4" w:rsidRPr="004E3C65" w:rsidRDefault="00391455" w:rsidP="00265BAA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685FE184" w14:textId="77777777" w:rsidR="00265BAA" w:rsidRPr="00265BAA" w:rsidRDefault="00265BAA" w:rsidP="007B59D5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65BAA">
        <w:rPr>
          <w:color w:val="7F7F7F" w:themeColor="text1" w:themeTint="80"/>
        </w:rPr>
        <w:t>Humidity range: 0-100%</w:t>
      </w:r>
    </w:p>
    <w:p w14:paraId="3421BD81" w14:textId="6B9DA8E7" w:rsidR="009479EE" w:rsidRPr="00265BAA" w:rsidRDefault="00265BAA" w:rsidP="007B59D5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65BAA">
        <w:rPr>
          <w:color w:val="7F7F7F" w:themeColor="text1" w:themeTint="80"/>
        </w:rPr>
        <w:t>Accuracy available 2%, 3%, &amp; 5%</w:t>
      </w:r>
    </w:p>
    <w:p w14:paraId="1A65A4D9" w14:textId="3D403476" w:rsidR="00265BAA" w:rsidRPr="00265BAA" w:rsidRDefault="00265BAA" w:rsidP="007B59D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65BAA">
        <w:rPr>
          <w:color w:val="7F7F7F" w:themeColor="text1" w:themeTint="80"/>
        </w:rPr>
        <w:t>attractive, low profile enclosure</w:t>
      </w: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1172F2F" w14:textId="071F7491" w:rsidR="001562C0" w:rsidRPr="00265BAA" w:rsidRDefault="001562C0" w:rsidP="00265BAA">
      <w:pPr>
        <w:pStyle w:val="ListParagraph"/>
        <w:rPr>
          <w:color w:val="7F7F7F" w:themeColor="text1" w:themeTint="80"/>
        </w:rPr>
      </w:pPr>
      <w:bookmarkStart w:id="0" w:name="_GoBack"/>
      <w:bookmarkEnd w:id="0"/>
      <w:r>
        <w:rPr>
          <w:rFonts w:ascii="Helvetica" w:hAnsi="Helvetica" w:cs="Helvetica"/>
          <w:color w:val="666666"/>
          <w:sz w:val="20"/>
        </w:rPr>
        <w:br/>
      </w:r>
      <w:r w:rsidRPr="00265BAA">
        <w:rPr>
          <w:color w:val="7F7F7F" w:themeColor="text1" w:themeTint="80"/>
        </w:rPr>
        <w:br/>
      </w:r>
      <w:r w:rsidRPr="00265BAA">
        <w:rPr>
          <w:color w:val="7F7F7F" w:themeColor="text1" w:themeTint="80"/>
        </w:rPr>
        <w:br/>
      </w:r>
      <w:r w:rsidRPr="00265BAA">
        <w:rPr>
          <w:color w:val="7F7F7F" w:themeColor="text1" w:themeTint="80"/>
        </w:rPr>
        <w:br/>
      </w:r>
      <w:r w:rsidRPr="00265BAA">
        <w:rPr>
          <w:color w:val="7F7F7F" w:themeColor="text1" w:themeTint="80"/>
        </w:rPr>
        <w:br/>
      </w:r>
      <w:r w:rsidRPr="00265BAA">
        <w:rPr>
          <w:color w:val="7F7F7F" w:themeColor="text1" w:themeTint="80"/>
        </w:rPr>
        <w:br/>
      </w: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558FB6C1" w:rsidR="002C155B" w:rsidRDefault="002C155B" w:rsidP="002C155B">
      <w:pPr>
        <w:jc w:val="both"/>
        <w:rPr>
          <w:color w:val="7F7F7F" w:themeColor="text1" w:themeTint="80"/>
        </w:rPr>
      </w:pPr>
    </w:p>
    <w:p w14:paraId="0562E169" w14:textId="77777777" w:rsidR="0054271E" w:rsidRDefault="0054271E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7D207FB5" w:rsidR="002C155B" w:rsidRDefault="002C155B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1562C0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163DD749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SENSOR TYPE </w:t>
            </w:r>
          </w:p>
        </w:tc>
        <w:tc>
          <w:tcPr>
            <w:tcW w:w="6804" w:type="dxa"/>
          </w:tcPr>
          <w:p w14:paraId="409C5782" w14:textId="00F05BCF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Thermoset polymer based capacitive</w:t>
            </w:r>
          </w:p>
        </w:tc>
      </w:tr>
      <w:tr w:rsidR="001562C0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5D78C7FC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OPTIONAL TEMPERATURE SENSOR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2F58E906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Various RTDs and thermistors available as 2 wire resistance output</w:t>
            </w:r>
          </w:p>
        </w:tc>
      </w:tr>
      <w:tr w:rsidR="001562C0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7D9CFEC9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ACCURACY </w:t>
            </w:r>
          </w:p>
        </w:tc>
        <w:tc>
          <w:tcPr>
            <w:tcW w:w="6804" w:type="dxa"/>
          </w:tcPr>
          <w:p w14:paraId="6EF5CA60" w14:textId="3EE9EDE9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±2, 3, or 5 %RH (5 to 95 %RH)</w:t>
            </w:r>
          </w:p>
        </w:tc>
      </w:tr>
      <w:tr w:rsidR="001562C0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0AE768F9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MEASUREMENT RANG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46D044BD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0 to 100 %RH</w:t>
            </w:r>
          </w:p>
        </w:tc>
      </w:tr>
      <w:tr w:rsidR="001562C0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6AB2C6FC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TEMPERATURE DEPENDENCE </w:t>
            </w:r>
          </w:p>
        </w:tc>
        <w:tc>
          <w:tcPr>
            <w:tcW w:w="6804" w:type="dxa"/>
          </w:tcPr>
          <w:p w14:paraId="5134195A" w14:textId="2AA2E8F8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±0.05 %RH/°C</w:t>
            </w:r>
          </w:p>
        </w:tc>
      </w:tr>
      <w:tr w:rsidR="001562C0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6788AA08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HYSTERESIS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777A51D9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±1.5 %RH maximum</w:t>
            </w:r>
          </w:p>
        </w:tc>
      </w:tr>
      <w:tr w:rsidR="001562C0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4B36225E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REPEATABILITY </w:t>
            </w:r>
          </w:p>
        </w:tc>
        <w:tc>
          <w:tcPr>
            <w:tcW w:w="6804" w:type="dxa"/>
          </w:tcPr>
          <w:p w14:paraId="0DB62A00" w14:textId="430A26AB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1562C0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31D968B5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LINEAR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4D8D5BDE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±0.5 %RH typical</w:t>
            </w:r>
          </w:p>
        </w:tc>
      </w:tr>
      <w:tr w:rsidR="001562C0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40D7AC1D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SENSOR RESPONSE TIME </w:t>
            </w:r>
          </w:p>
        </w:tc>
        <w:tc>
          <w:tcPr>
            <w:tcW w:w="6804" w:type="dxa"/>
          </w:tcPr>
          <w:p w14:paraId="682A2655" w14:textId="4B566C81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15 seconds typical</w:t>
            </w:r>
          </w:p>
        </w:tc>
      </w:tr>
      <w:tr w:rsidR="001562C0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2CF2A370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S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05DB5B9E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±1 %RH typical at 50 %RH in 5 years</w:t>
            </w:r>
          </w:p>
        </w:tc>
      </w:tr>
      <w:tr w:rsidR="001562C0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7374BD6D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43289B2" w14:textId="092C5C3E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0 to 70°C (32 to 158°F)</w:t>
            </w:r>
          </w:p>
        </w:tc>
      </w:tr>
      <w:tr w:rsidR="001562C0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6093F236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5EC6BC22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0 to 95 %RH non-condensing</w:t>
            </w:r>
          </w:p>
        </w:tc>
      </w:tr>
      <w:tr w:rsidR="001562C0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26BFE5F3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POWER SUPPLY </w:t>
            </w:r>
          </w:p>
        </w:tc>
        <w:tc>
          <w:tcPr>
            <w:tcW w:w="6804" w:type="dxa"/>
          </w:tcPr>
          <w:p w14:paraId="1F9A858B" w14:textId="0BB94CDF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18 to 35 Vdc, 15 to 26 Vac</w:t>
            </w:r>
          </w:p>
        </w:tc>
      </w:tr>
      <w:tr w:rsidR="001562C0" w:rsidRPr="00C316DD" w14:paraId="59E0093E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7C5EC31" w14:textId="2AE55712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CONSUMP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F02CF85" w14:textId="6DCA7A0E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22 mA maximum</w:t>
            </w:r>
          </w:p>
        </w:tc>
      </w:tr>
      <w:tr w:rsidR="001562C0" w:rsidRPr="00C316DD" w14:paraId="500DB365" w14:textId="77777777" w:rsidTr="0043200B">
        <w:trPr>
          <w:trHeight w:val="265"/>
        </w:trPr>
        <w:tc>
          <w:tcPr>
            <w:tcW w:w="3397" w:type="dxa"/>
          </w:tcPr>
          <w:p w14:paraId="02CF66F8" w14:textId="3B4A256E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INPUT VOLTAGE EFFECT </w:t>
            </w:r>
          </w:p>
        </w:tc>
        <w:tc>
          <w:tcPr>
            <w:tcW w:w="6804" w:type="dxa"/>
          </w:tcPr>
          <w:p w14:paraId="69ADEA98" w14:textId="105A2858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Negligible over specified operating range</w:t>
            </w:r>
          </w:p>
        </w:tc>
      </w:tr>
      <w:tr w:rsidR="001562C0" w:rsidRPr="00C316DD" w14:paraId="349F6B88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38A802EF" w14:textId="268AC946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PROTECTION CIRCUITRY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0854B1D" w14:textId="400EBC4A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Reverse voltage protected and output limited</w:t>
            </w:r>
          </w:p>
        </w:tc>
      </w:tr>
      <w:tr w:rsidR="001562C0" w:rsidRPr="00C316DD" w14:paraId="3016AA97" w14:textId="77777777" w:rsidTr="0043200B">
        <w:trPr>
          <w:trHeight w:val="265"/>
        </w:trPr>
        <w:tc>
          <w:tcPr>
            <w:tcW w:w="3397" w:type="dxa"/>
          </w:tcPr>
          <w:p w14:paraId="4A01CCBB" w14:textId="355853E1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OUTPUT SIGNAL </w:t>
            </w:r>
          </w:p>
        </w:tc>
        <w:tc>
          <w:tcPr>
            <w:tcW w:w="6804" w:type="dxa"/>
          </w:tcPr>
          <w:p w14:paraId="42180F7B" w14:textId="77A996E5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4-20 mA current loop, 0-5 Vdc, 0-10 Vdc, or 0-1 Vdc (jumper selectable)</w:t>
            </w:r>
          </w:p>
        </w:tc>
      </w:tr>
      <w:tr w:rsidR="001562C0" w:rsidRPr="00C316DD" w14:paraId="7732C777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09B3294" w14:textId="1896A33A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OUTPUT DRIVE @ 24 VDC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AA802A7" w14:textId="77777777" w:rsidR="001562C0" w:rsidRDefault="001562C0" w:rsidP="001562C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Current: 550Ω max</w:t>
            </w:r>
          </w:p>
          <w:p w14:paraId="0CF03BCC" w14:textId="6A7A7A10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Voltage: 10,000Ω min</w:t>
            </w:r>
          </w:p>
        </w:tc>
      </w:tr>
      <w:tr w:rsidR="001562C0" w:rsidRPr="00C316DD" w14:paraId="6606A571" w14:textId="77777777" w:rsidTr="0043200B">
        <w:trPr>
          <w:trHeight w:val="265"/>
        </w:trPr>
        <w:tc>
          <w:tcPr>
            <w:tcW w:w="3397" w:type="dxa"/>
          </w:tcPr>
          <w:p w14:paraId="721B0F92" w14:textId="32671AF2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INTERNAL ADJUSTMENTS </w:t>
            </w:r>
          </w:p>
        </w:tc>
        <w:tc>
          <w:tcPr>
            <w:tcW w:w="6804" w:type="dxa"/>
          </w:tcPr>
          <w:p w14:paraId="1331513F" w14:textId="1E44C186" w:rsidR="001562C0" w:rsidRPr="001562C0" w:rsidRDefault="001562C0" w:rsidP="001562C0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Clearly marked ZERO and SPAN pots</w:t>
            </w:r>
            <w:r>
              <w:rPr>
                <w:rFonts w:asciiTheme="minorHAnsi" w:hAnsiTheme="minorHAnsi"/>
                <w:sz w:val="22"/>
                <w:szCs w:val="22"/>
              </w:rPr>
              <w:tab/>
            </w:r>
          </w:p>
        </w:tc>
      </w:tr>
      <w:tr w:rsidR="001562C0" w:rsidRPr="00C316DD" w14:paraId="1569B0C3" w14:textId="77777777" w:rsidTr="002C155B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805CBCD" w14:textId="5BA5E59B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ENCLOSURE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1683298" w14:textId="06665004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White ABS, IP20 (NEMA 1)</w:t>
            </w:r>
          </w:p>
        </w:tc>
      </w:tr>
      <w:tr w:rsidR="001562C0" w:rsidRPr="00C316DD" w14:paraId="43CE1EA6" w14:textId="77777777" w:rsidTr="0043200B">
        <w:trPr>
          <w:trHeight w:val="265"/>
        </w:trPr>
        <w:tc>
          <w:tcPr>
            <w:tcW w:w="3397" w:type="dxa"/>
          </w:tcPr>
          <w:p w14:paraId="08BB74FC" w14:textId="1E1861BA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</w:tcPr>
          <w:p w14:paraId="1A838D3D" w14:textId="2869DFDC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70mm W x 114mm H x 30mm D (2.75” x 4.5” x 1.2”)</w:t>
            </w:r>
          </w:p>
        </w:tc>
      </w:tr>
      <w:tr w:rsidR="001562C0" w:rsidRPr="00C316DD" w14:paraId="7007C58A" w14:textId="77777777" w:rsidTr="001562C0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99887BE" w14:textId="00BDB2BF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TERMINATION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B9C8E30" w14:textId="087F093B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Screw terminal block (14 to 22 AWG)</w:t>
            </w:r>
          </w:p>
        </w:tc>
      </w:tr>
      <w:tr w:rsidR="001562C0" w:rsidRPr="00C316DD" w14:paraId="6868C5F6" w14:textId="77777777" w:rsidTr="0043200B">
        <w:trPr>
          <w:trHeight w:val="265"/>
        </w:trPr>
        <w:tc>
          <w:tcPr>
            <w:tcW w:w="3397" w:type="dxa"/>
          </w:tcPr>
          <w:p w14:paraId="753233F1" w14:textId="0C91C69F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 xml:space="preserve">COUNTRY OF ORIGIN </w:t>
            </w:r>
          </w:p>
        </w:tc>
        <w:tc>
          <w:tcPr>
            <w:tcW w:w="6804" w:type="dxa"/>
          </w:tcPr>
          <w:p w14:paraId="21FFABA6" w14:textId="4F7D8ADB" w:rsidR="001562C0" w:rsidRPr="001562C0" w:rsidRDefault="001562C0" w:rsidP="001562C0">
            <w:pPr>
              <w:widowControl/>
              <w:spacing w:line="259" w:lineRule="auto"/>
              <w:ind w:left="1"/>
              <w:rPr>
                <w:rFonts w:asciiTheme="minorHAnsi" w:hAnsiTheme="minorHAnsi"/>
                <w:sz w:val="22"/>
                <w:szCs w:val="22"/>
              </w:rPr>
            </w:pPr>
            <w:r w:rsidRPr="001562C0">
              <w:rPr>
                <w:rFonts w:asciiTheme="minorHAnsi" w:hAnsiTheme="minorHAnsi"/>
                <w:sz w:val="22"/>
                <w:szCs w:val="22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A385E" w14:textId="77777777" w:rsidR="003451A8" w:rsidRDefault="003451A8" w:rsidP="00546523">
      <w:r>
        <w:separator/>
      </w:r>
    </w:p>
  </w:endnote>
  <w:endnote w:type="continuationSeparator" w:id="0">
    <w:p w14:paraId="04D251C4" w14:textId="77777777" w:rsidR="003451A8" w:rsidRDefault="003451A8" w:rsidP="00546523">
      <w:r>
        <w:continuationSeparator/>
      </w:r>
    </w:p>
  </w:endnote>
  <w:endnote w:type="continuationNotice" w:id="1">
    <w:p w14:paraId="3446BC30" w14:textId="77777777" w:rsidR="003451A8" w:rsidRDefault="003451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B985CC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54B13">
                            <w:rPr>
                              <w:color w:val="FFFFFF" w:themeColor="background1"/>
                              <w:sz w:val="16"/>
                            </w:rPr>
                            <w:t>RH100</w:t>
                          </w:r>
                          <w:r w:rsidR="001562C0">
                            <w:rPr>
                              <w:color w:val="FFFFFF" w:themeColor="background1"/>
                              <w:sz w:val="16"/>
                            </w:rPr>
                            <w:t>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B985CC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54B13">
                      <w:rPr>
                        <w:color w:val="FFFFFF" w:themeColor="background1"/>
                        <w:sz w:val="16"/>
                      </w:rPr>
                      <w:t>RH100</w:t>
                    </w:r>
                    <w:r w:rsidR="001562C0">
                      <w:rPr>
                        <w:color w:val="FFFFFF" w:themeColor="background1"/>
                        <w:sz w:val="16"/>
                      </w:rPr>
                      <w:t>B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3478A" w14:textId="77777777" w:rsidR="003451A8" w:rsidRDefault="003451A8" w:rsidP="00546523">
      <w:r>
        <w:separator/>
      </w:r>
    </w:p>
  </w:footnote>
  <w:footnote w:type="continuationSeparator" w:id="0">
    <w:p w14:paraId="0A21129A" w14:textId="77777777" w:rsidR="003451A8" w:rsidRDefault="003451A8" w:rsidP="00546523">
      <w:r>
        <w:continuationSeparator/>
      </w:r>
    </w:p>
  </w:footnote>
  <w:footnote w:type="continuationNotice" w:id="1">
    <w:p w14:paraId="1254D481" w14:textId="77777777" w:rsidR="003451A8" w:rsidRDefault="003451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22FA"/>
    <w:rsid w:val="00261B50"/>
    <w:rsid w:val="00265BAA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51A8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AB409-0974-43A6-830A-2EA55FC3F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5</cp:revision>
  <cp:lastPrinted>2019-12-14T14:35:00Z</cp:lastPrinted>
  <dcterms:created xsi:type="dcterms:W3CDTF">2020-03-08T19:25:00Z</dcterms:created>
  <dcterms:modified xsi:type="dcterms:W3CDTF">2020-03-25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RH100B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